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0485a728e64c3dafaab72f6e1cc8796a020c89"/>
      <w:r>
        <w:rPr>
          <w:b/>
        </w:rPr>
        <w:t xml:space="preserve">ПРОТОКОЛ ЕЛЕКТРОННОГО АУКЦІОНУ № CLE001-UA-20240322-607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20324_02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нницька обл., Могилів-Подільський р-н., смт. Муровані Курилівці, вул. Соборна, 108; Оренда – Приміщення 1-го поверху площею 86,55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приміщення 1-го поверху площею 86,55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141,07 грн, у тому числі ПДВ</w:t>
      </w:r>
      <w:r>
        <w:t xml:space="preserve"> </w:t>
      </w:r>
      <w:r>
        <w:t xml:space="preserve">85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84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21:27:48Z</dcterms:created>
  <dcterms:modified xsi:type="dcterms:W3CDTF">2024-06-26T21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